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A6FD1" w14:textId="77777777" w:rsidR="00E26204" w:rsidRDefault="0098657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sz w:val="32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lang w:val="en-US" w:eastAsia="en-US" w:bidi="en-US"/>
        </w:rPr>
        <w:t>OPTION TO BUY AGREEMENT</w:t>
      </w:r>
    </w:p>
    <w:p w14:paraId="1A806EF5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4C2D722A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68181D7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15EBAA5" w14:textId="77777777" w:rsidR="00E26204" w:rsidRDefault="0098657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This Option to Buy Agreement (the “Agreement”) is made and effective [DATE]</w:t>
      </w:r>
    </w:p>
    <w:p w14:paraId="1A2B25DC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4581B34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431848CC" w14:textId="4839EA2C" w:rsidR="00E26204" w:rsidRDefault="0098657F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CA" w:eastAsia="en-CA" w:bidi="en-CA"/>
        </w:rPr>
        <w:t>BETWEEN:</w:t>
      </w:r>
      <w:r>
        <w:rPr>
          <w:rFonts w:ascii="Arial" w:eastAsia="Arial" w:hAnsi="Arial" w:cs="Arial"/>
          <w:b/>
          <w:sz w:val="20"/>
          <w:lang w:val="en-CA" w:eastAsia="en-CA" w:bidi="en-CA"/>
        </w:rPr>
        <w:tab/>
      </w:r>
      <w:r>
        <w:rPr>
          <w:rFonts w:ascii="Arial" w:eastAsia="Arial" w:hAnsi="Arial" w:cs="Arial"/>
          <w:b/>
          <w:sz w:val="20"/>
          <w:lang w:val="en-US" w:eastAsia="en-US" w:bidi="en-US"/>
        </w:rPr>
        <w:t>[YOUR COMPANY NAME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(the "Owner"),</w:t>
      </w:r>
      <w:r>
        <w:rPr>
          <w:rFonts w:ascii="Arial" w:eastAsia="Arial" w:hAnsi="Arial" w:cs="Arial"/>
          <w:sz w:val="20"/>
          <w:lang w:val="en-CA" w:eastAsia="en-CA" w:bidi="en-CA"/>
        </w:rPr>
        <w:t xml:space="preserve"> a company organ</w:t>
      </w:r>
      <w:r w:rsidR="007D21B1">
        <w:rPr>
          <w:rFonts w:ascii="Arial" w:eastAsia="Arial" w:hAnsi="Arial" w:cs="Arial"/>
          <w:sz w:val="20"/>
          <w:lang w:val="en-CA" w:eastAsia="en-CA" w:bidi="en-CA"/>
        </w:rPr>
        <w:t>is</w:t>
      </w:r>
      <w:r>
        <w:rPr>
          <w:rFonts w:ascii="Arial" w:eastAsia="Arial" w:hAnsi="Arial" w:cs="Arial"/>
          <w:sz w:val="20"/>
          <w:lang w:val="en-CA" w:eastAsia="en-CA" w:bidi="en-CA"/>
        </w:rPr>
        <w:t>ed and existing under the laws of the [State/Province] of [STATE/PROVINCE], with its head office located at:</w:t>
      </w:r>
    </w:p>
    <w:p w14:paraId="15AD88B6" w14:textId="77777777" w:rsidR="00E26204" w:rsidRDefault="00E262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D627659" w14:textId="77777777" w:rsidR="00E26204" w:rsidRDefault="009865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  <w:t xml:space="preserve">  [YOUR COMPLETE ADDRESS]</w:t>
      </w:r>
    </w:p>
    <w:p w14:paraId="05631212" w14:textId="77777777" w:rsidR="00E26204" w:rsidRDefault="00E262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44B8F8EE" w14:textId="77777777" w:rsidR="00E26204" w:rsidRDefault="00E262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732ABBD" w14:textId="77777777" w:rsidR="00E26204" w:rsidRDefault="0098657F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CA" w:eastAsia="en-CA" w:bidi="en-CA"/>
        </w:rPr>
        <w:t>AND:</w:t>
      </w:r>
      <w:r>
        <w:rPr>
          <w:rFonts w:ascii="Arial" w:eastAsia="Arial" w:hAnsi="Arial" w:cs="Arial"/>
          <w:b/>
          <w:sz w:val="20"/>
          <w:lang w:val="en-CA" w:eastAsia="en-CA" w:bidi="en-CA"/>
        </w:rPr>
        <w:tab/>
      </w:r>
      <w:r>
        <w:rPr>
          <w:rFonts w:ascii="Arial" w:eastAsia="Arial" w:hAnsi="Arial" w:cs="Arial"/>
          <w:b/>
          <w:sz w:val="20"/>
          <w:lang w:val="en-US" w:eastAsia="en-US" w:bidi="en-US"/>
        </w:rPr>
        <w:t>[NAME]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(the "Buyer"),</w:t>
      </w:r>
      <w:r>
        <w:rPr>
          <w:rFonts w:ascii="Arial" w:eastAsia="Arial" w:hAnsi="Arial" w:cs="Arial"/>
          <w:sz w:val="20"/>
          <w:lang w:val="en-CA" w:eastAsia="en-CA" w:bidi="en-CA"/>
        </w:rPr>
        <w:t xml:space="preserve"> an individual with his principal place of living located at:</w:t>
      </w:r>
    </w:p>
    <w:p w14:paraId="3DF32D01" w14:textId="77777777" w:rsidR="00E26204" w:rsidRDefault="00E26204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51253CF" w14:textId="77777777" w:rsidR="00E26204" w:rsidRDefault="0098657F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  <w:t xml:space="preserve">  [COMPLETE ADDRESS]</w:t>
      </w:r>
    </w:p>
    <w:p w14:paraId="1B25FAE0" w14:textId="77777777" w:rsidR="00E26204" w:rsidRDefault="0098657F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  <w:t xml:space="preserve">  </w:t>
      </w:r>
    </w:p>
    <w:p w14:paraId="1B163294" w14:textId="77777777" w:rsidR="00E26204" w:rsidRDefault="00E26204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19767B96" w14:textId="5AADC0F8" w:rsidR="00E26204" w:rsidRDefault="00302BBD" w:rsidP="00302BBD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eastAsia="Arial" w:hAnsi="Arial" w:cs="Arial"/>
          <w:lang w:val="en-US" w:eastAsia="en-US" w:bidi="en-US"/>
        </w:rPr>
      </w:pPr>
      <w:r w:rsidRPr="00302BBD">
        <w:rPr>
          <w:rFonts w:ascii="Arial" w:eastAsia="Arial" w:hAnsi="Arial" w:cs="Arial"/>
          <w:lang w:val="en-US" w:eastAsia="en-US" w:bidi="en-US"/>
        </w:rPr>
        <w:t xml:space="preserve">The Buyer pays [AMOUNT] to the Owner as consideration for this option. </w:t>
      </w:r>
    </w:p>
    <w:p w14:paraId="56D0D1F1" w14:textId="77777777" w:rsidR="00302BBD" w:rsidRPr="00302BBD" w:rsidRDefault="00302BBD" w:rsidP="00302B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lang w:val="en-US" w:eastAsia="en-US" w:bidi="en-US"/>
        </w:rPr>
      </w:pPr>
    </w:p>
    <w:p w14:paraId="716FE8E1" w14:textId="2D0E29D0" w:rsidR="00E26204" w:rsidRDefault="0098657F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Buyer has the option and the right to buy [DESCRIBE PROPERTY] during the option period for the full price of </w:t>
      </w:r>
      <w:r w:rsidR="007D21B1">
        <w:rPr>
          <w:rFonts w:ascii="Arial" w:eastAsia="Arial" w:hAnsi="Arial" w:cs="Arial"/>
          <w:lang w:val="en-US" w:eastAsia="en-US" w:bidi="en-US"/>
        </w:rPr>
        <w:t>[CURRENCY]</w:t>
      </w:r>
      <w:r>
        <w:rPr>
          <w:rFonts w:ascii="Arial" w:eastAsia="Arial" w:hAnsi="Arial" w:cs="Arial"/>
          <w:lang w:val="en-US" w:eastAsia="en-US" w:bidi="en-US"/>
        </w:rPr>
        <w:t>[AMOUNT].</w:t>
      </w:r>
    </w:p>
    <w:p w14:paraId="6D45F333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F8FE849" w14:textId="4090877D" w:rsidR="00E26204" w:rsidRDefault="0098657F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This option will </w:t>
      </w:r>
      <w:r w:rsidR="00302BBD">
        <w:rPr>
          <w:rFonts w:ascii="Arial" w:eastAsia="Arial" w:hAnsi="Arial" w:cs="Arial"/>
          <w:lang w:val="en-US" w:eastAsia="en-US" w:bidi="en-US"/>
        </w:rPr>
        <w:t xml:space="preserve">expire on [DATE] and can be exercised on a day before this expiry. </w:t>
      </w:r>
    </w:p>
    <w:p w14:paraId="3ECEFCA1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5BE8A9A" w14:textId="77777777" w:rsidR="00E26204" w:rsidRDefault="0098657F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To exercise the option, Buyer must notify Owner of same by certified mail within the option period.</w:t>
      </w:r>
    </w:p>
    <w:p w14:paraId="19D7EED2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BF19C99" w14:textId="77777777" w:rsidR="00E26204" w:rsidRDefault="0098657F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If Buyer exercises the option, then Buyer and Owner agree to sign the attached and completed contract of sale, and consummate the sale on its terms.</w:t>
      </w:r>
    </w:p>
    <w:p w14:paraId="4F1156CC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73BB94E" w14:textId="77777777" w:rsidR="00E26204" w:rsidRDefault="0098657F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This option agreement shall be binding upon and inure to the benefit of the parties, their successors, assigns and personal representatives.</w:t>
      </w:r>
    </w:p>
    <w:p w14:paraId="7940E66F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49D52F41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2829F11" w14:textId="77777777" w:rsidR="00E26204" w:rsidRDefault="0098657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Signed under seal this [DAY] day of [MONTH] [YEAR].</w:t>
      </w:r>
    </w:p>
    <w:p w14:paraId="381D0979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4D012692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4031910C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48964350" w14:textId="77777777" w:rsidR="00E26204" w:rsidRDefault="0098657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47A1389E" w14:textId="77777777" w:rsidR="00E26204" w:rsidRDefault="0098657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In the presence of [WITNESS NAME]</w:t>
      </w:r>
    </w:p>
    <w:p w14:paraId="0F05D619" w14:textId="77777777" w:rsidR="00E26204" w:rsidRDefault="0098657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[OCCUPATION]</w:t>
      </w:r>
      <w:r>
        <w:rPr>
          <w:rFonts w:ascii="Arial" w:eastAsia="Arial" w:hAnsi="Arial" w:cs="Arial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tab/>
      </w:r>
    </w:p>
    <w:p w14:paraId="6DF3489B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935661C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09B0722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66D575A" w14:textId="77777777" w:rsidR="00E26204" w:rsidRDefault="0098657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3BBCF3C9" w14:textId="77777777" w:rsidR="00E26204" w:rsidRDefault="0098657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[YOUR COMPANY NAME]</w:t>
      </w:r>
    </w:p>
    <w:p w14:paraId="5AE12E06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BAF8B60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882AAA1" w14:textId="77777777" w:rsidR="00E26204" w:rsidRDefault="00E2620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7D8CAA3" w14:textId="77777777" w:rsidR="00E26204" w:rsidRDefault="0098657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52E2BB7C" w14:textId="77777777" w:rsidR="00E26204" w:rsidRDefault="0098657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>[BUYER NAME]</w:t>
      </w:r>
    </w:p>
    <w:p w14:paraId="5F3F7004" w14:textId="77777777" w:rsidR="00E26204" w:rsidRDefault="00E262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E26204"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020C7" w14:textId="77777777" w:rsidR="00822BBA" w:rsidRDefault="00822BBA">
      <w:r>
        <w:separator/>
      </w:r>
    </w:p>
  </w:endnote>
  <w:endnote w:type="continuationSeparator" w:id="0">
    <w:p w14:paraId="7FAA0EC2" w14:textId="77777777" w:rsidR="00822BBA" w:rsidRDefault="00822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5B236" w14:textId="77777777" w:rsidR="00822BBA" w:rsidRDefault="00822BBA">
      <w:r>
        <w:separator/>
      </w:r>
    </w:p>
  </w:footnote>
  <w:footnote w:type="continuationSeparator" w:id="0">
    <w:p w14:paraId="618F7249" w14:textId="77777777" w:rsidR="00822BBA" w:rsidRDefault="00822B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AA66D7"/>
    <w:multiLevelType w:val="singleLevel"/>
    <w:tmpl w:val="3A2026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jcyMTYxMTQ3NLVQ0lEKTi0uzszPAykwrAUAYeol8SwAAAA="/>
    <w:docVar w:name="Description" w:val="Use this template to establish an option to buy agreement. "/>
    <w:docVar w:name="Excerpt" w:val="_x000a_1. The Buyer pays [AMOUNT] to the Owner as consideration for this option. 2. Buyer has the option and the right to buy [DESCRIBE PROPERTY] during the option period for the full price of $[AMOUNT].3. This option will expire on [DATE] and can be exercised on a day before this expiry. _x000a_"/>
    <w:docVar w:name="Source" w:val="www.coursehero.com"/>
    <w:docVar w:name="Tags" w:val="option to buy shares, share purchase agreement, document template, business documents, entrepreneurship, entrepreneur, buying and selling of shares, option to buy agreement template, option to buy agreement example"/>
  </w:docVars>
  <w:rsids>
    <w:rsidRoot w:val="00E26204"/>
    <w:rsid w:val="00302BBD"/>
    <w:rsid w:val="00333C0E"/>
    <w:rsid w:val="007A1FD9"/>
    <w:rsid w:val="007C2AAE"/>
    <w:rsid w:val="007D21B1"/>
    <w:rsid w:val="00822BBA"/>
    <w:rsid w:val="0098657F"/>
    <w:rsid w:val="00BD5F9C"/>
    <w:rsid w:val="00E26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D3CDE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025</Characters>
  <Application>Microsoft Office Word</Application>
  <DocSecurity>0</DocSecurity>
  <Lines>5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TION TO BUY AGREEMENT</vt:lpstr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0:09:00Z</dcterms:created>
  <dcterms:modified xsi:type="dcterms:W3CDTF">2019-10-21T19:06:00Z</dcterms:modified>
  <cp:category/>
</cp:coreProperties>
</file>